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1D2D3A96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C08E887" w14:textId="2CCD6C05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14:paraId="5FB5C1B9" w14:textId="5AD5C21A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5844EDD" w14:textId="4FD251F2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9E8CB3" w14:textId="27889C6D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EE5BC91" w14:textId="0E7FDEA5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A8D1CDB" w14:textId="7298F13F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06BE91B" w14:textId="76DAAE4F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E5E167E" w14:textId="3A91BB1D" w:rsidR="00004B3A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3C40B20" w14:textId="77777777" w:rsidR="00004B3A" w:rsidRPr="00E17399" w:rsidRDefault="00004B3A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004B3A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66DB0" w14:textId="77777777" w:rsidR="00727C25" w:rsidRDefault="00727C25" w:rsidP="009E751A">
      <w:pPr>
        <w:spacing w:after="0" w:line="240" w:lineRule="auto"/>
      </w:pPr>
      <w:r>
        <w:separator/>
      </w:r>
    </w:p>
  </w:endnote>
  <w:endnote w:type="continuationSeparator" w:id="0">
    <w:p w14:paraId="6C48D112" w14:textId="77777777" w:rsidR="00727C25" w:rsidRDefault="00727C2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EA362" w14:textId="77777777" w:rsidR="00727C25" w:rsidRDefault="00727C25" w:rsidP="009E751A">
      <w:pPr>
        <w:spacing w:after="0" w:line="240" w:lineRule="auto"/>
      </w:pPr>
      <w:r>
        <w:separator/>
      </w:r>
    </w:p>
  </w:footnote>
  <w:footnote w:type="continuationSeparator" w:id="0">
    <w:p w14:paraId="07B5705C" w14:textId="77777777" w:rsidR="00727C25" w:rsidRDefault="00727C2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73109B89" w:rsidR="00074213" w:rsidRPr="003B2E96" w:rsidRDefault="00004B3A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JBMS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 xml:space="preserve">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530411D2" w14:textId="77777777" w:rsidR="00004B3A" w:rsidRDefault="00004B3A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004B3A">
            <w:rPr>
              <w:rFonts w:ascii="Segoe UI" w:hAnsi="Segoe UI" w:cs="Segoe UI"/>
              <w:b/>
              <w:bCs/>
              <w:noProof/>
            </w:rPr>
            <w:t>Journal of Business and Management Studies (JBMS)</w:t>
          </w:r>
        </w:p>
        <w:p w14:paraId="3B141307" w14:textId="6AB0D6CC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004B3A" w:rsidRPr="00004B3A">
            <w:rPr>
              <w:rFonts w:ascii="Segoe UI" w:hAnsi="Segoe UI" w:cs="Segoe UI"/>
              <w:sz w:val="20"/>
              <w:szCs w:val="20"/>
            </w:rPr>
            <w:t>2709-0876</w:t>
          </w:r>
        </w:p>
        <w:p w14:paraId="0C2AC525" w14:textId="23A2187E" w:rsidR="00074213" w:rsidRPr="00BE4179" w:rsidRDefault="004B5466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004B3A">
            <w:rPr>
              <w:rFonts w:ascii="Segoe UI" w:hAnsi="Segoe UI" w:cs="Segoe UI"/>
              <w:sz w:val="20"/>
              <w:szCs w:val="20"/>
            </w:rPr>
            <w:t>jbms</w:t>
          </w:r>
          <w:proofErr w:type="spellEnd"/>
        </w:p>
        <w:p w14:paraId="5FD9C87F" w14:textId="2801319F" w:rsidR="00074213" w:rsidRDefault="00074213" w:rsidP="004B546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4B5466">
            <w:rPr>
              <w:rFonts w:ascii="Segoe UI" w:hAnsi="Segoe UI" w:cs="Segoe UI"/>
              <w:sz w:val="20"/>
              <w:szCs w:val="20"/>
            </w:rPr>
            <w:t>jhsss</w:t>
          </w:r>
        </w:p>
      </w:tc>
      <w:tc>
        <w:tcPr>
          <w:tcW w:w="4819" w:type="dxa"/>
        </w:tcPr>
        <w:p w14:paraId="69CE4C4E" w14:textId="62C34A16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4B54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</w:t>
          </w:r>
          <w:r w:rsidR="00004B3A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M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B3A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27C25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02FEA-481E-4B46-BE8B-A74F8A459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2-05-09T18:04:00Z</dcterms:modified>
</cp:coreProperties>
</file>